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F075F" w14:textId="144F7A52" w:rsidR="002E5D87" w:rsidRDefault="002E5D87" w:rsidP="00F7438F">
      <w:r>
        <w:t>(Approx. 4</w:t>
      </w:r>
      <w:r w:rsidR="00EE4FEC">
        <w:t>5</w:t>
      </w:r>
      <w:r w:rsidR="004D1356">
        <w:t>2</w:t>
      </w:r>
      <w:bookmarkStart w:id="0" w:name="_GoBack"/>
      <w:bookmarkEnd w:id="0"/>
      <w:r>
        <w:t xml:space="preserve"> words)</w:t>
      </w:r>
    </w:p>
    <w:p w14:paraId="4B2DC606" w14:textId="77777777" w:rsidR="002E5D87" w:rsidRDefault="002E5D87" w:rsidP="00F7438F"/>
    <w:p w14:paraId="15084250" w14:textId="38324C36" w:rsidR="00F7438F" w:rsidRDefault="00F7438F" w:rsidP="00F7438F">
      <w:r>
        <w:t xml:space="preserve">Interesting Articles, </w:t>
      </w:r>
      <w:r w:rsidR="004D1356">
        <w:t>Websites and YouTube Videos - April</w:t>
      </w:r>
    </w:p>
    <w:p w14:paraId="78E4BE78" w14:textId="77777777" w:rsidR="00F7438F" w:rsidRDefault="00F7438F" w:rsidP="00F7438F">
      <w:r>
        <w:t>George Cadmus, Editor, Northern Neck Computer User Group</w:t>
      </w:r>
    </w:p>
    <w:p w14:paraId="1AD8D484" w14:textId="7B844911" w:rsidR="00F7438F" w:rsidRDefault="00F7438F" w:rsidP="00F7438F">
      <w:r>
        <w:t xml:space="preserve">April </w:t>
      </w:r>
      <w:r w:rsidR="00EE4FEC">
        <w:t xml:space="preserve">2019 </w:t>
      </w:r>
      <w:r>
        <w:t>issue, The Computer Link</w:t>
      </w:r>
    </w:p>
    <w:p w14:paraId="0B5D929D" w14:textId="77777777" w:rsidR="00F7438F" w:rsidRDefault="00F7438F" w:rsidP="00F7438F">
      <w:r>
        <w:t>geocadjr (at) verizon.net</w:t>
      </w:r>
    </w:p>
    <w:p w14:paraId="1FCE4F87" w14:textId="77777777" w:rsidR="00F7438F" w:rsidRDefault="00F7438F" w:rsidP="00F7438F">
      <w:r>
        <w:t xml:space="preserve">www.nncug.org </w:t>
      </w:r>
    </w:p>
    <w:p w14:paraId="0EED9431" w14:textId="2D2DAF65" w:rsidR="008C14E3" w:rsidRDefault="008C14E3"/>
    <w:p w14:paraId="34F2CD1D" w14:textId="77777777" w:rsidR="00F7438F" w:rsidRDefault="00F7438F" w:rsidP="00F7438F">
      <w:r>
        <w:t>Are Cheap Windows and Office Programs a Scam?</w:t>
      </w:r>
    </w:p>
    <w:p w14:paraId="61B3938C" w14:textId="77777777" w:rsidR="00F7438F" w:rsidRDefault="00F7438F" w:rsidP="00F7438F">
      <w:r>
        <w:t>Why those cheap Windows and Office programs don’t last</w:t>
      </w:r>
    </w:p>
    <w:p w14:paraId="2ECAC060" w14:textId="4B201876" w:rsidR="00F7438F" w:rsidRDefault="00F7438F" w:rsidP="00F7438F">
      <w:r>
        <w:t>When every cent counts, as it does for most of us, cheap Windows and Microsoft Office software has an undoubted appeal. But, in addition to the question of whether this software is legal or ethical, buyers also face the risk that it’ll stop working just when they need it most. In this week’s issue we explain where some of this dubious software comes from and why it’s best to give it a wide berth.</w:t>
      </w:r>
    </w:p>
    <w:p w14:paraId="3342E749" w14:textId="4B178FBA" w:rsidR="00F7438F" w:rsidRDefault="004D1356" w:rsidP="00F7438F">
      <w:hyperlink r:id="rId4" w:history="1">
        <w:r w:rsidR="00F7438F" w:rsidRPr="00913C94">
          <w:rPr>
            <w:rStyle w:val="Hyperlink"/>
          </w:rPr>
          <w:t>http://scambusters.org/cheapwindows.html</w:t>
        </w:r>
      </w:hyperlink>
    </w:p>
    <w:p w14:paraId="14AD622B" w14:textId="77777777" w:rsidR="00F7438F" w:rsidRDefault="00F7438F" w:rsidP="00F7438F"/>
    <w:p w14:paraId="28AFAF24" w14:textId="77777777" w:rsidR="00F7438F" w:rsidRDefault="00F7438F" w:rsidP="00F7438F">
      <w:r>
        <w:t>Scammers Hide Behind Padlock Security Symbol to Trick Victims</w:t>
      </w:r>
    </w:p>
    <w:p w14:paraId="1995F92D" w14:textId="2984F37D" w:rsidR="00F7438F" w:rsidRDefault="00F7438F" w:rsidP="00F7438F">
      <w:r>
        <w:t>That padlock icon in your browser address bar that you used to rely on to signal website safety can no longer be trusted — because crooks are now using them as well. In this week’s Snippets issue, we’ll explain what’s happened to that once trusted symbol of security.</w:t>
      </w:r>
    </w:p>
    <w:p w14:paraId="1000D1D2" w14:textId="793113B6" w:rsidR="00F7438F" w:rsidRDefault="004D1356" w:rsidP="00F7438F">
      <w:hyperlink r:id="rId5" w:history="1">
        <w:r w:rsidR="00F7438F" w:rsidRPr="00913C94">
          <w:rPr>
            <w:rStyle w:val="Hyperlink"/>
          </w:rPr>
          <w:t>https://scambusters.org/padlock.html</w:t>
        </w:r>
      </w:hyperlink>
      <w:r w:rsidR="00F7438F">
        <w:t xml:space="preserve"> </w:t>
      </w:r>
    </w:p>
    <w:p w14:paraId="3D405DDD" w14:textId="77777777" w:rsidR="00F7438F" w:rsidRDefault="00F7438F" w:rsidP="00F7438F"/>
    <w:p w14:paraId="0A7E1014" w14:textId="6C060024" w:rsidR="00F7438F" w:rsidRDefault="00F7438F" w:rsidP="00F7438F">
      <w:r>
        <w:t>Undetectable Fileless Malware Threatens Businesses and Consumers</w:t>
      </w:r>
    </w:p>
    <w:p w14:paraId="0172B774" w14:textId="02A1F50F" w:rsidR="00F7438F" w:rsidRDefault="00F7438F" w:rsidP="00F7438F">
      <w:r>
        <w:t>Most security software can’t detect fileless malware attacks, so what can you do?</w:t>
      </w:r>
    </w:p>
    <w:p w14:paraId="020964B1" w14:textId="1858C2D0" w:rsidR="00F7438F" w:rsidRDefault="00F7438F" w:rsidP="00F7438F">
      <w:r>
        <w:t>Fileless malware is one of the biggest challenges facing security software vendors — because they can’t detect it. Right now, it’s a growing threat to businesses but consumers could be next in the scammers’ sights. So, what is fileless malware and is there anything you can do to protect your PC from infection? We have some answers for you in this week’s issue.</w:t>
      </w:r>
    </w:p>
    <w:p w14:paraId="4CAE7AA0" w14:textId="6F791E9D" w:rsidR="00F7438F" w:rsidRDefault="004D1356" w:rsidP="00F7438F">
      <w:hyperlink r:id="rId6" w:history="1">
        <w:r w:rsidR="00F7438F" w:rsidRPr="00913C94">
          <w:rPr>
            <w:rStyle w:val="Hyperlink"/>
          </w:rPr>
          <w:t>https://scambusters.org/fileless.html</w:t>
        </w:r>
      </w:hyperlink>
      <w:r w:rsidR="00F7438F">
        <w:t xml:space="preserve"> </w:t>
      </w:r>
    </w:p>
    <w:p w14:paraId="14986A51" w14:textId="363373E0" w:rsidR="00F7438F" w:rsidRDefault="00F7438F" w:rsidP="00F7438F"/>
    <w:p w14:paraId="6C99DA29" w14:textId="77777777" w:rsidR="00F7438F" w:rsidRDefault="00F7438F" w:rsidP="00F7438F">
      <w:r>
        <w:t>Why Do Computers Crash? Seven Reasons Why</w:t>
      </w:r>
    </w:p>
    <w:p w14:paraId="65535A2B" w14:textId="77777777" w:rsidR="00F7438F" w:rsidRDefault="00F7438F" w:rsidP="00F7438F">
      <w:r>
        <w:t>It’s a royal pain when your computer locks up, freezes, crashes, or displays the</w:t>
      </w:r>
    </w:p>
    <w:p w14:paraId="49B70674" w14:textId="77777777" w:rsidR="00F7438F" w:rsidRDefault="00F7438F" w:rsidP="00F7438F">
      <w:r>
        <w:t>dreaded "Blue Screen of Death" with some cryptic error message. This sort of</w:t>
      </w:r>
    </w:p>
    <w:p w14:paraId="0D7F5A06" w14:textId="77777777" w:rsidR="00F7438F" w:rsidRDefault="00F7438F" w:rsidP="00F7438F">
      <w:r>
        <w:t>problem can be devilishly difficult to diagnose, because many things can cause</w:t>
      </w:r>
    </w:p>
    <w:p w14:paraId="69AD4F66" w14:textId="77777777" w:rsidR="00F7438F" w:rsidRDefault="00F7438F" w:rsidP="00F7438F">
      <w:r>
        <w:t>a computer to crash (and burn!). Click on the link below to see seven common</w:t>
      </w:r>
    </w:p>
    <w:p w14:paraId="38CBF73D" w14:textId="77777777" w:rsidR="00F7438F" w:rsidRDefault="00F7438F" w:rsidP="00F7438F">
      <w:r>
        <w:t>causes of computer crashes and some tips on how to deal with them.</w:t>
      </w:r>
    </w:p>
    <w:p w14:paraId="03D8AA51" w14:textId="2A02A6F8" w:rsidR="00F7438F" w:rsidRDefault="004D1356" w:rsidP="00F7438F">
      <w:hyperlink r:id="rId7" w:history="1">
        <w:r w:rsidR="00FA4714" w:rsidRPr="00913C94">
          <w:rPr>
            <w:rStyle w:val="Hyperlink"/>
          </w:rPr>
          <w:t>https://askbobrankin.com/why_do_computers_crash_seven_reasons_why.html</w:t>
        </w:r>
      </w:hyperlink>
      <w:r w:rsidR="00FA4714">
        <w:t xml:space="preserve"> </w:t>
      </w:r>
    </w:p>
    <w:p w14:paraId="268FD3E4" w14:textId="2BE5CD53" w:rsidR="00FA4714" w:rsidRDefault="00F7438F" w:rsidP="00F7438F">
      <w:r>
        <w:t xml:space="preserve"> </w:t>
      </w:r>
    </w:p>
    <w:p w14:paraId="5F4F2D0C" w14:textId="36138987" w:rsidR="00F7438F" w:rsidRDefault="00F7438F" w:rsidP="00F7438F">
      <w:r>
        <w:t>Dead Zone? Try a Wi-Fi Extender</w:t>
      </w:r>
    </w:p>
    <w:p w14:paraId="4953675F" w14:textId="1523480C" w:rsidR="00F7438F" w:rsidRDefault="00F7438F" w:rsidP="00F7438F">
      <w:r>
        <w:t>Many homes have Wi-Fi “dead zones” where radio signals are weak or nonexistent. Wi-Fi extenders (also called Wi-Fi repeaters, range extenders, or</w:t>
      </w:r>
      <w:r w:rsidR="00FA4714">
        <w:t xml:space="preserve"> </w:t>
      </w:r>
      <w:r>
        <w:t>wireless signal boosters) can fill such gaps, enabling your teenagers to keep</w:t>
      </w:r>
      <w:r w:rsidR="00FA4714">
        <w:t xml:space="preserve"> </w:t>
      </w:r>
      <w:r>
        <w:t xml:space="preserve">their video gaming in the basement </w:t>
      </w:r>
      <w:r>
        <w:lastRenderedPageBreak/>
        <w:t>instead of taking over the living room</w:t>
      </w:r>
      <w:r w:rsidR="00FA4714">
        <w:t xml:space="preserve"> </w:t>
      </w:r>
      <w:r>
        <w:t>couch. An extender can also let you live the dream of Web surfing in a</w:t>
      </w:r>
      <w:r w:rsidR="00FA4714">
        <w:t xml:space="preserve"> </w:t>
      </w:r>
      <w:r>
        <w:t>hammock out in the back yard. Click on the link below to see some</w:t>
      </w:r>
    </w:p>
    <w:p w14:paraId="1FB195BC" w14:textId="77777777" w:rsidR="00F7438F" w:rsidRDefault="00F7438F" w:rsidP="00F7438F">
      <w:r>
        <w:t>recommended gear to make it happen.</w:t>
      </w:r>
    </w:p>
    <w:p w14:paraId="32987932" w14:textId="77777777" w:rsidR="00FA4714" w:rsidRDefault="004D1356" w:rsidP="00F7438F">
      <w:hyperlink r:id="rId8" w:history="1">
        <w:r w:rsidR="00F7438F" w:rsidRPr="00913C94">
          <w:rPr>
            <w:rStyle w:val="Hyperlink"/>
          </w:rPr>
          <w:t>https://askbobrankin.com/dead_zone_try_a_wifi_extender.html</w:t>
        </w:r>
      </w:hyperlink>
    </w:p>
    <w:p w14:paraId="08CF0E10" w14:textId="77777777" w:rsidR="00FA4714" w:rsidRDefault="00FA4714" w:rsidP="00F7438F"/>
    <w:p w14:paraId="218F4336" w14:textId="77777777" w:rsidR="00FA4714" w:rsidRDefault="00FA4714" w:rsidP="00FA4714">
      <w:r>
        <w:t>If Computer Problems Were Real</w:t>
      </w:r>
    </w:p>
    <w:p w14:paraId="10123EA5" w14:textId="2564B5D5" w:rsidR="00FA4714" w:rsidRDefault="004D1356" w:rsidP="00FA4714">
      <w:hyperlink r:id="rId9" w:history="1">
        <w:r w:rsidR="00FA4714" w:rsidRPr="00913C94">
          <w:rPr>
            <w:rStyle w:val="Hyperlink"/>
          </w:rPr>
          <w:t>https://www.youtube.com/watch?v=L1jAr466DJc&amp;list=PL7xx8NrKxC_xycicFdEUqnEu0Wm_U8VMp</w:t>
        </w:r>
      </w:hyperlink>
      <w:r w:rsidR="00FA4714">
        <w:t xml:space="preserve"> </w:t>
      </w:r>
    </w:p>
    <w:p w14:paraId="5BC09843" w14:textId="77777777" w:rsidR="00FA4714" w:rsidRDefault="00FA4714" w:rsidP="00FA4714"/>
    <w:p w14:paraId="26F9F31F" w14:textId="23A067F3" w:rsidR="00FA4714" w:rsidRDefault="00FA4714" w:rsidP="00FA4714">
      <w:r>
        <w:t>Amazon Echo</w:t>
      </w:r>
    </w:p>
    <w:p w14:paraId="5DF0A20F" w14:textId="6F40EFDB" w:rsidR="00FA4714" w:rsidRDefault="004D1356" w:rsidP="00FA4714">
      <w:hyperlink r:id="rId10" w:history="1">
        <w:r w:rsidR="00FA4714" w:rsidRPr="00913C94">
          <w:rPr>
            <w:rStyle w:val="Hyperlink"/>
          </w:rPr>
          <w:t>https://www.youtube.com/watch?v=YvT_gqs5ETk</w:t>
        </w:r>
      </w:hyperlink>
      <w:r w:rsidR="00FA4714">
        <w:t xml:space="preserve"> </w:t>
      </w:r>
    </w:p>
    <w:p w14:paraId="6077DEDD" w14:textId="77777777" w:rsidR="00FA4714" w:rsidRDefault="00FA4714" w:rsidP="00FA4714"/>
    <w:p w14:paraId="73860352" w14:textId="293E921B" w:rsidR="00FA4714" w:rsidRDefault="00FA4714" w:rsidP="00FA4714">
      <w:r>
        <w:t>Italian Grandma Hilariously Learns How to Use Google Home Device</w:t>
      </w:r>
    </w:p>
    <w:p w14:paraId="773A53E0" w14:textId="32E2FE90" w:rsidR="00FA4714" w:rsidRDefault="004D1356" w:rsidP="00FA4714">
      <w:hyperlink r:id="rId11" w:history="1">
        <w:r w:rsidR="00FA4714" w:rsidRPr="00913C94">
          <w:rPr>
            <w:rStyle w:val="Hyperlink"/>
          </w:rPr>
          <w:t>https://www.youtube.com/watch?v=p6e1qd5xggc</w:t>
        </w:r>
      </w:hyperlink>
      <w:r w:rsidR="00FA4714">
        <w:t xml:space="preserve"> </w:t>
      </w:r>
    </w:p>
    <w:p w14:paraId="1C57E87C" w14:textId="77777777" w:rsidR="00FA4714" w:rsidRDefault="00FA4714" w:rsidP="00FA4714"/>
    <w:p w14:paraId="13B0B895" w14:textId="494CA4B7" w:rsidR="00FA4714" w:rsidRDefault="00FA4714" w:rsidP="00FA4714">
      <w:r>
        <w:t>Funny Cats Scared of Computer</w:t>
      </w:r>
    </w:p>
    <w:p w14:paraId="0576D8AA" w14:textId="0A0A6D19" w:rsidR="00FA4714" w:rsidRDefault="004D1356" w:rsidP="00FA4714">
      <w:hyperlink r:id="rId12" w:history="1">
        <w:r w:rsidR="002E5D87" w:rsidRPr="00913C94">
          <w:rPr>
            <w:rStyle w:val="Hyperlink"/>
          </w:rPr>
          <w:t>https://binged.it/2wqHTKp</w:t>
        </w:r>
      </w:hyperlink>
      <w:r w:rsidR="002E5D87">
        <w:t xml:space="preserve"> </w:t>
      </w:r>
    </w:p>
    <w:p w14:paraId="4B0343DA" w14:textId="77777777" w:rsidR="002E5D87" w:rsidRDefault="002E5D87" w:rsidP="00FA4714"/>
    <w:p w14:paraId="4916E088" w14:textId="4D081B11" w:rsidR="00FA4714" w:rsidRDefault="00FA4714" w:rsidP="00FA4714">
      <w:r>
        <w:t>Funny Computer Problem</w:t>
      </w:r>
    </w:p>
    <w:p w14:paraId="51EB4629" w14:textId="44846A17" w:rsidR="00FA4714" w:rsidRDefault="004D1356" w:rsidP="00FA4714">
      <w:hyperlink r:id="rId13" w:history="1">
        <w:r w:rsidR="00FA4714" w:rsidRPr="00913C94">
          <w:rPr>
            <w:rStyle w:val="Hyperlink"/>
          </w:rPr>
          <w:t>https://binged.it/2W0yjIv</w:t>
        </w:r>
      </w:hyperlink>
      <w:r w:rsidR="00FA4714">
        <w:t xml:space="preserve"> </w:t>
      </w:r>
    </w:p>
    <w:p w14:paraId="26E6BD90" w14:textId="7D03028B" w:rsidR="00FA4714" w:rsidRDefault="00FA4714" w:rsidP="00FA4714"/>
    <w:p w14:paraId="77858867" w14:textId="77777777" w:rsidR="00FA4714" w:rsidRDefault="00FA4714" w:rsidP="00FA4714"/>
    <w:sectPr w:rsidR="00FA47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TYwNLQwNbIwNDJU0lEKTi0uzszPAykwqgUAE/D8wywAAAA="/>
  </w:docVars>
  <w:rsids>
    <w:rsidRoot w:val="00F7438F"/>
    <w:rsid w:val="002E5D87"/>
    <w:rsid w:val="004D1356"/>
    <w:rsid w:val="008C14E3"/>
    <w:rsid w:val="00EE4FEC"/>
    <w:rsid w:val="00F7438F"/>
    <w:rsid w:val="00FA4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05383"/>
  <w15:chartTrackingRefBased/>
  <w15:docId w15:val="{3ADFB2B4-31D7-41B6-A6C0-76A22772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3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438F"/>
    <w:rPr>
      <w:color w:val="0563C1" w:themeColor="hyperlink"/>
      <w:u w:val="single"/>
    </w:rPr>
  </w:style>
  <w:style w:type="character" w:styleId="UnresolvedMention">
    <w:name w:val="Unresolved Mention"/>
    <w:basedOn w:val="DefaultParagraphFont"/>
    <w:uiPriority w:val="99"/>
    <w:semiHidden/>
    <w:unhideWhenUsed/>
    <w:rsid w:val="00F74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kbobrankin.com/dead_zone_try_a_wifi_extender.html" TargetMode="External"/><Relationship Id="rId13" Type="http://schemas.openxmlformats.org/officeDocument/2006/relationships/hyperlink" Target="https://binged.it/2W0yjIv" TargetMode="External"/><Relationship Id="rId3" Type="http://schemas.openxmlformats.org/officeDocument/2006/relationships/webSettings" Target="webSettings.xml"/><Relationship Id="rId7" Type="http://schemas.openxmlformats.org/officeDocument/2006/relationships/hyperlink" Target="https://askbobrankin.com/why_do_computers_crash_seven_reasons_why.html" TargetMode="External"/><Relationship Id="rId12" Type="http://schemas.openxmlformats.org/officeDocument/2006/relationships/hyperlink" Target="https://binged.it/2wqHTK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ambusters.org/fileless.html" TargetMode="External"/><Relationship Id="rId11" Type="http://schemas.openxmlformats.org/officeDocument/2006/relationships/hyperlink" Target="https://www.youtube.com/watch?v=p6e1qd5xggc" TargetMode="External"/><Relationship Id="rId5" Type="http://schemas.openxmlformats.org/officeDocument/2006/relationships/hyperlink" Target="https://scambusters.org/padlock.html" TargetMode="External"/><Relationship Id="rId15" Type="http://schemas.openxmlformats.org/officeDocument/2006/relationships/theme" Target="theme/theme1.xml"/><Relationship Id="rId10" Type="http://schemas.openxmlformats.org/officeDocument/2006/relationships/hyperlink" Target="https://www.youtube.com/watch?v=YvT_gqs5ETk" TargetMode="External"/><Relationship Id="rId4" Type="http://schemas.openxmlformats.org/officeDocument/2006/relationships/hyperlink" Target="http://scambusters.org/cheapwindows.html" TargetMode="External"/><Relationship Id="rId9" Type="http://schemas.openxmlformats.org/officeDocument/2006/relationships/hyperlink" Target="https://www.youtube.com/watch?v=L1jAr466DJc&amp;list=PL7xx8NrKxC_xycicFdEUqnEu0Wm_U8VM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61</Words>
  <Characters>320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19-05-29T22:36:00Z</dcterms:created>
  <dcterms:modified xsi:type="dcterms:W3CDTF">2019-06-03T22:15:00Z</dcterms:modified>
</cp:coreProperties>
</file>